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r>
        <w:t xml:space="preserve"> </w:t>
      </w:r>
      <w:r>
        <w:t xml:space="preserve">-</w:t>
      </w:r>
      <w:r>
        <w:t xml:space="preserve"> </w:t>
      </w:r>
      <w:r>
        <w:t xml:space="preserve">Russia</w:t>
      </w:r>
      <w:r>
        <w:t xml:space="preserve"> </w:t>
      </w:r>
      <w:r>
        <w:t xml:space="preserve">Saint</w:t>
      </w:r>
      <w:r>
        <w:t xml:space="preserve"> </w:t>
      </w:r>
      <w:r>
        <w:t xml:space="preserve">Petersburg</w:t>
      </w:r>
    </w:p>
    <w:bookmarkStart w:id="20" w:name="X5a2919f21f16414e6f87897487b9698e4d74afa"/>
    <w:p>
      <w:pPr>
        <w:pStyle w:val="Heading1"/>
      </w:pPr>
      <w:r>
        <w:t xml:space="preserve">Cover Letter for Curriculum Developer Position</w:t>
      </w:r>
    </w:p>
    <w:p>
      <w:pPr>
        <w:pStyle w:val="FirstParagraph"/>
      </w:pPr>
      <w:r>
        <w:rPr>
          <w:bCs/>
          <w:b/>
        </w:rPr>
        <w:t xml:space="preserve">Dear [Hiring Manager's Name],</w:t>
      </w:r>
    </w:p>
    <w:p>
      <w:pPr>
        <w:pStyle w:val="BodyText"/>
      </w:pPr>
      <w:r>
        <w:t xml:space="preserve">I am writing to express my enthusiastic interest in the Curriculum Developer position at [Institution Name] in Russia, Saint Petersburg. As an experienced educational professional with a passion for shaping impactful learning experiences, I am eager to contribute my expertise to your institution’s mission of fostering excellence in education. With a deep understanding of curriculum design, pedagogical innovation, and the unique cultural and academic landscape of Russia, I am confident that my background aligns perfectly with the requirements of this role.</w:t>
      </w:r>
    </w:p>
    <w:p>
      <w:pPr>
        <w:pStyle w:val="BodyText"/>
      </w:pPr>
      <w:r>
        <w:t xml:space="preserve">As a Curriculum Developer, I have dedicated my career to creating dynamic and effective educational frameworks that empower students, educators, and institutions. My work has focused on designing curricula that are not only aligned with national standards but also adaptable to diverse learning environments. In Russia, where the education system is deeply rooted in tradition yet increasingly embracing modern pedagogical approaches, my ability to bridge theoretical knowledge with practical application is a valuable asset.</w:t>
      </w:r>
    </w:p>
    <w:p>
      <w:pPr>
        <w:pStyle w:val="BodyText"/>
      </w:pPr>
      <w:r>
        <w:t xml:space="preserve">One of the key aspects of my experience as a Curriculum Developer has been collaborating with educators, administrators, and subject matter experts to develop programs that meet evolving educational needs. For example, in my previous role at [Previous Institution], I led the redesign of a high school science curriculum that integrated digital tools and project-based learning strategies. This initiative resulted in a 25% increase in student engagement and improved assessment outcomes. Such achievements reflect my commitment to creating curricula that are both innovative and grounded in evidence-based practices.</w:t>
      </w:r>
    </w:p>
    <w:p>
      <w:pPr>
        <w:pStyle w:val="BodyText"/>
      </w:pPr>
      <w:r>
        <w:t xml:space="preserve">What sets me apart as a Curriculum Developer is my ability to tailor educational content to specific regional and cultural contexts. In Russia, particularly in Saint Petersburg—a city renowned for its rich academic heritage and esteemed institutions—there is a unique demand for curricula that reflect both historical significance and contemporary relevance. My work has included designing programs that incorporate Russian history, language, and literature while also emphasizing global competencies such as critical thinking, digital literacy, and interdisciplinary collaboration. This dual focus ensures that students are not only prepared for local academic standards but also equipped to thrive in an interconnected world.</w:t>
      </w:r>
    </w:p>
    <w:p>
      <w:pPr>
        <w:pStyle w:val="BodyText"/>
      </w:pPr>
      <w:r>
        <w:t xml:space="preserve">Furthermore, I am deeply familiar with the Russian education system’s structure and challenges. From primary schools to higher education institutions, I have studied the nuances of state-mandated curricula, assessment frameworks, and teacher training programs. In Saint Petersburg, where institutions like [Local University or School Name] are at the forefront of educational innovation, my experience in aligning curricula with national guidelines while encouraging creativity is particularly relevant. I have also worked on projects that address gaps in STEM education and literacy programs, areas that are increasingly prioritized by Russian educators and policymakers.</w:t>
      </w:r>
    </w:p>
    <w:p>
      <w:pPr>
        <w:pStyle w:val="BodyText"/>
      </w:pPr>
      <w:r>
        <w:t xml:space="preserve">As a Curriculum Developer, I understand the importance of continuous improvement and adaptability. The field of education is ever-evolving, and I stay updated with the latest research, technologies, and pedagogical trends. For instance, I have implemented gamification elements in curricula to enhance student motivation and utilized data analytics to evaluate program effectiveness. These strategies have proven successful in diverse settings, from urban schools in Moscow to rural communities across the Russian Federation. My ability to adapt methodologies to different contexts ensures that every curriculum I develop is both effective and sustainable.</w:t>
      </w:r>
    </w:p>
    <w:p>
      <w:pPr>
        <w:pStyle w:val="BodyText"/>
      </w:pPr>
      <w:r>
        <w:t xml:space="preserve">What excites me most about the opportunity at [Institution Name] is the chance to contribute to Saint Petersburg’s legacy as a hub of academic excellence. The city’s universities, research centers, and cultural institutions create a vibrant ecosystem for education, and I am eager to collaborate with local stakeholders to design curricula that reflect this dynamic environment. Whether it is developing programs for vocational training, higher education, or lifelong learning initiatives, I am committed to creating resources that are accessible, inclusive, and transformative.</w:t>
      </w:r>
    </w:p>
    <w:p>
      <w:pPr>
        <w:pStyle w:val="BodyText"/>
      </w:pPr>
      <w:r>
        <w:t xml:space="preserve">My passion for education is driven by a belief in its power to empower individuals and communities. As a Curriculum Developer, I take pride in crafting learning experiences that inspire curiosity, foster resilience, and cultivate a lifelong love of learning. In Russia’s educational landscape—where the balance between tradition and innovation is critical—I am confident that my skills in curriculum design, cross-cultural communication, and strategic thinking will make a meaningful impact.</w:t>
      </w:r>
    </w:p>
    <w:p>
      <w:pPr>
        <w:pStyle w:val="BodyText"/>
      </w:pPr>
      <w:r>
        <w:t xml:space="preserve">I would be honored to bring my expertise to [Institution Name] and contribute to the ongoing development of curricula that prepare students in Saint Petersburg for future challenges. I am particularly drawn to the opportunity to work with an institution that values academic rigor, cultural heritage, and forward-thinking approaches. Thank you for considering my application. I look forward to the possibility of discussing how my background and vision align with your goal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 - Russia Saint Petersburg</dc:title>
  <dc:creator/>
  <dc:language>en</dc:language>
  <cp:keywords/>
  <dcterms:created xsi:type="dcterms:W3CDTF">2026-07-23T15:37:03Z</dcterms:created>
  <dcterms:modified xsi:type="dcterms:W3CDTF">2026-07-23T15:37:03Z</dcterms:modified>
</cp:coreProperties>
</file>

<file path=docProps/custom.xml><?xml version="1.0" encoding="utf-8"?>
<Properties xmlns="http://schemas.openxmlformats.org/officeDocument/2006/custom-properties" xmlns:vt="http://schemas.openxmlformats.org/officeDocument/2006/docPropsVTypes"/>
</file>